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B24F8E">
        <w:rPr>
          <w:sz w:val="24"/>
          <w:szCs w:val="24"/>
        </w:rPr>
        <w:t>December 2, 2020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56D33">
        <w:rPr>
          <w:sz w:val="24"/>
          <w:szCs w:val="24"/>
        </w:rPr>
        <w:t>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Board:</w:t>
      </w:r>
      <w:r w:rsidR="00B24F8E" w:rsidRPr="00B24F8E">
        <w:rPr>
          <w:sz w:val="24"/>
          <w:szCs w:val="24"/>
        </w:rPr>
        <w:t xml:space="preserve"> </w:t>
      </w:r>
      <w:r w:rsidR="00B24F8E">
        <w:rPr>
          <w:sz w:val="24"/>
          <w:szCs w:val="24"/>
        </w:rPr>
        <w:t>Ralph Marinaccio</w:t>
      </w:r>
      <w:r w:rsidR="00841826">
        <w:rPr>
          <w:sz w:val="24"/>
          <w:szCs w:val="24"/>
        </w:rPr>
        <w:t>, chair, Andrew</w:t>
      </w:r>
      <w:r>
        <w:rPr>
          <w:sz w:val="24"/>
          <w:szCs w:val="24"/>
        </w:rPr>
        <w:t xml:space="preserve"> Hatch</w:t>
      </w:r>
      <w:r w:rsidR="006A4184">
        <w:rPr>
          <w:sz w:val="24"/>
          <w:szCs w:val="24"/>
        </w:rPr>
        <w:t>,</w:t>
      </w:r>
      <w:r w:rsidR="00D56D33">
        <w:rPr>
          <w:sz w:val="24"/>
          <w:szCs w:val="24"/>
        </w:rPr>
        <w:t xml:space="preserve"> Gary Carney</w:t>
      </w:r>
      <w:r w:rsidR="00B24F8E">
        <w:rPr>
          <w:sz w:val="24"/>
          <w:szCs w:val="24"/>
        </w:rPr>
        <w:t>, Jack Sheehy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E5274A">
        <w:rPr>
          <w:sz w:val="24"/>
          <w:szCs w:val="24"/>
        </w:rPr>
        <w:t xml:space="preserve">: </w:t>
      </w:r>
      <w:r w:rsidR="00B24F8E">
        <w:rPr>
          <w:sz w:val="24"/>
          <w:szCs w:val="24"/>
        </w:rPr>
        <w:t>Siri Pellegrino, Harlan, Marie Bean</w:t>
      </w:r>
      <w:r w:rsidR="00E5274A">
        <w:rPr>
          <w:sz w:val="24"/>
          <w:szCs w:val="24"/>
        </w:rPr>
        <w:t xml:space="preserve"> </w:t>
      </w:r>
    </w:p>
    <w:p w:rsidR="00EE45F6" w:rsidRDefault="00B24F8E" w:rsidP="00010980">
      <w:pPr>
        <w:rPr>
          <w:sz w:val="24"/>
          <w:szCs w:val="24"/>
        </w:rPr>
      </w:pPr>
      <w:r>
        <w:rPr>
          <w:sz w:val="24"/>
          <w:szCs w:val="24"/>
        </w:rPr>
        <w:t>Marinaccio</w:t>
      </w:r>
      <w:r w:rsidR="00E5274A">
        <w:rPr>
          <w:sz w:val="24"/>
          <w:szCs w:val="24"/>
        </w:rPr>
        <w:t>: Introduced the board and secretary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Siri Tm. # 25-45 provided one's appeal application explaining she would like to build a 580’ sq. </w:t>
      </w:r>
      <w:proofErr w:type="spellStart"/>
      <w:r>
        <w:rPr>
          <w:sz w:val="24"/>
          <w:szCs w:val="24"/>
        </w:rPr>
        <w:t>ft</w:t>
      </w:r>
      <w:proofErr w:type="spellEnd"/>
      <w:r>
        <w:rPr>
          <w:sz w:val="24"/>
          <w:szCs w:val="24"/>
        </w:rPr>
        <w:t xml:space="preserve">, home with an 8X8 deck.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: finding everything in order asking the board members if they had any questions. Carney:  Looks good to me I see two sideline variances and possible structure variance.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your old septic is going away and is the rest already staked out?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>Siri: yes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>Hatch staked for the footprint of the corners of the house and the deck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ney moved to accept the application as complete. Sheehy second all voted in favor. Public Hearing December 30, 2020. </w:t>
      </w:r>
    </w:p>
    <w:p w:rsidR="00511093" w:rsidRDefault="00215E39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Harlen</w:t>
      </w:r>
      <w:proofErr w:type="spellEnd"/>
      <w:r>
        <w:rPr>
          <w:sz w:val="24"/>
          <w:szCs w:val="24"/>
        </w:rPr>
        <w:t xml:space="preserve"> </w:t>
      </w:r>
      <w:r w:rsidR="00511093">
        <w:rPr>
          <w:sz w:val="24"/>
          <w:szCs w:val="24"/>
        </w:rPr>
        <w:t xml:space="preserve">and Marie Bean Tm. # 25-72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: It looks like you merged a lot about a year ago. </w:t>
      </w:r>
    </w:p>
    <w:p w:rsidR="00511093" w:rsidRDefault="0051109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Harlen</w:t>
      </w:r>
      <w:proofErr w:type="spellEnd"/>
      <w:r>
        <w:rPr>
          <w:sz w:val="24"/>
          <w:szCs w:val="24"/>
        </w:rPr>
        <w:t xml:space="preserve">: yes, which came with an old cabin, would like to tear down the old cabin and replace it with a garage. Just electric no plumbing.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ney: concrete piers, a foot bigger than the original cabin (2’). </w:t>
      </w:r>
      <w:bookmarkStart w:id="0" w:name="_GoBack"/>
      <w:bookmarkEnd w:id="0"/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Requesting the rear lot line the structure variance is over by .9% total lot exceeds the 10%. This would pose a second variance.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>Bean: shed will be removed if approved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 moved to motion the application is complete and move to a Public hearing on December 30, 2020.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phoned Edward Davis to confirm his shed was staked. </w:t>
      </w:r>
    </w:p>
    <w:p w:rsidR="00511093" w:rsidRDefault="005110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ney moved to adjourn the meeting Hatch second all voted in favor </w:t>
      </w:r>
    </w:p>
    <w:p w:rsidR="001404E9" w:rsidRDefault="001404E9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2658C8" w:rsidRDefault="002658C8" w:rsidP="00010980">
      <w:pPr>
        <w:rPr>
          <w:sz w:val="24"/>
          <w:szCs w:val="24"/>
        </w:rPr>
      </w:pPr>
    </w:p>
    <w:p w:rsidR="00E5274A" w:rsidRDefault="00E5274A" w:rsidP="00010980">
      <w:pPr>
        <w:rPr>
          <w:sz w:val="24"/>
          <w:szCs w:val="24"/>
        </w:rPr>
      </w:pPr>
    </w:p>
    <w:p w:rsidR="002B7EA0" w:rsidRDefault="002B7EA0" w:rsidP="00010980">
      <w:pPr>
        <w:rPr>
          <w:sz w:val="24"/>
          <w:szCs w:val="24"/>
        </w:rPr>
      </w:pP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 </w:t>
      </w:r>
      <w:r w:rsidR="00511093">
        <w:rPr>
          <w:sz w:val="24"/>
          <w:szCs w:val="24"/>
        </w:rPr>
        <w:t>Adjourned 7:56</w:t>
      </w:r>
      <w:r w:rsidR="001404E9">
        <w:rPr>
          <w:sz w:val="24"/>
          <w:szCs w:val="24"/>
        </w:rPr>
        <w:t xml:space="preserve"> </w:t>
      </w:r>
      <w:r>
        <w:rPr>
          <w:sz w:val="24"/>
          <w:szCs w:val="24"/>
        </w:rPr>
        <w:t>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gFAJNeV98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2698D"/>
    <w:rsid w:val="001404E9"/>
    <w:rsid w:val="00154ED6"/>
    <w:rsid w:val="00155BFE"/>
    <w:rsid w:val="00163DCF"/>
    <w:rsid w:val="00170BE7"/>
    <w:rsid w:val="001C02FD"/>
    <w:rsid w:val="001D7AB1"/>
    <w:rsid w:val="00215E39"/>
    <w:rsid w:val="00220E7F"/>
    <w:rsid w:val="002221FF"/>
    <w:rsid w:val="002254F8"/>
    <w:rsid w:val="002351BF"/>
    <w:rsid w:val="002446C5"/>
    <w:rsid w:val="0025358B"/>
    <w:rsid w:val="00262E29"/>
    <w:rsid w:val="002658C8"/>
    <w:rsid w:val="0027050F"/>
    <w:rsid w:val="00294170"/>
    <w:rsid w:val="002A67E0"/>
    <w:rsid w:val="002B0293"/>
    <w:rsid w:val="002B7EA0"/>
    <w:rsid w:val="002C41A3"/>
    <w:rsid w:val="002D2C19"/>
    <w:rsid w:val="002F59F6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42FC"/>
    <w:rsid w:val="004F77E8"/>
    <w:rsid w:val="005014B8"/>
    <w:rsid w:val="00511093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A3A5F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60E4"/>
    <w:rsid w:val="00857732"/>
    <w:rsid w:val="00882950"/>
    <w:rsid w:val="008F1C37"/>
    <w:rsid w:val="009121A5"/>
    <w:rsid w:val="009378C1"/>
    <w:rsid w:val="009505B3"/>
    <w:rsid w:val="00980CC3"/>
    <w:rsid w:val="00992359"/>
    <w:rsid w:val="009C67E9"/>
    <w:rsid w:val="009F1DFB"/>
    <w:rsid w:val="00A4448C"/>
    <w:rsid w:val="00A6095D"/>
    <w:rsid w:val="00A74507"/>
    <w:rsid w:val="00A906C2"/>
    <w:rsid w:val="00A91BF9"/>
    <w:rsid w:val="00AA7AF8"/>
    <w:rsid w:val="00AB125C"/>
    <w:rsid w:val="00AE5A1C"/>
    <w:rsid w:val="00B16F81"/>
    <w:rsid w:val="00B24F8E"/>
    <w:rsid w:val="00B27625"/>
    <w:rsid w:val="00B36C67"/>
    <w:rsid w:val="00B4782F"/>
    <w:rsid w:val="00BF2B54"/>
    <w:rsid w:val="00C16418"/>
    <w:rsid w:val="00C750BF"/>
    <w:rsid w:val="00CC09EA"/>
    <w:rsid w:val="00CC4AEA"/>
    <w:rsid w:val="00D14130"/>
    <w:rsid w:val="00D14694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274A"/>
    <w:rsid w:val="00E541D6"/>
    <w:rsid w:val="00EC6653"/>
    <w:rsid w:val="00EE3206"/>
    <w:rsid w:val="00EE45F6"/>
    <w:rsid w:val="00EF4409"/>
    <w:rsid w:val="00F052AE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74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6</cp:revision>
  <cp:lastPrinted>2019-09-13T14:02:00Z</cp:lastPrinted>
  <dcterms:created xsi:type="dcterms:W3CDTF">2021-07-20T16:57:00Z</dcterms:created>
  <dcterms:modified xsi:type="dcterms:W3CDTF">2021-07-20T17:28:00Z</dcterms:modified>
</cp:coreProperties>
</file>